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165C3B" w14:textId="37D6E8FF" w:rsidR="00DA19F1" w:rsidRDefault="00DA19F1" w:rsidP="00DA19F1">
      <w:pPr>
        <w:pStyle w:val="Heading1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proofErr w:type="gramStart"/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Title :</w:t>
      </w:r>
      <w:proofErr w:type="gramEnd"/>
      <w:r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 xml:space="preserve"> </w:t>
      </w:r>
      <w:r w:rsidR="00FE6017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&lt;&lt;</w:t>
      </w:r>
      <w:r w:rsidR="00FE6017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ab/>
        <w:t xml:space="preserve">&gt;&gt; </w:t>
      </w:r>
    </w:p>
    <w:p w14:paraId="7B2F1EFC" w14:textId="1711E1F6" w:rsidR="00AB5B10" w:rsidRDefault="00DA19F1" w:rsidP="00DA19F1">
      <w:pPr>
        <w:pStyle w:val="Heading1"/>
        <w:jc w:val="center"/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</w:pPr>
      <w:r w:rsidRPr="00DA19F1">
        <w:rPr>
          <w:rFonts w:ascii="Times New Roman" w:hAnsi="Times New Roman" w:cs="Times New Roman"/>
          <w:color w:val="000000" w:themeColor="text1"/>
          <w:sz w:val="40"/>
          <w:szCs w:val="40"/>
          <w:lang w:val="en-US"/>
        </w:rPr>
        <w:t>Abstract</w:t>
      </w:r>
    </w:p>
    <w:p w14:paraId="692E712A" w14:textId="664D2170" w:rsidR="00DA19F1" w:rsidRDefault="00DA19F1" w:rsidP="00DA19F1">
      <w:pPr>
        <w:rPr>
          <w:lang w:val="en-US"/>
        </w:rPr>
      </w:pPr>
    </w:p>
    <w:p w14:paraId="772D11D4" w14:textId="7F259AE0" w:rsidR="00DA19F1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&lt;&lt; Title &gt;&gt; </w:t>
      </w:r>
      <w:r w:rsidR="00DA19F1" w:rsidRPr="0086651E">
        <w:rPr>
          <w:rFonts w:ascii="Times New Roman" w:hAnsi="Times New Roman" w:cs="Times New Roman"/>
          <w:sz w:val="28"/>
          <w:szCs w:val="28"/>
          <w:lang w:val="en-US"/>
        </w:rPr>
        <w:t xml:space="preserve">is </w:t>
      </w:r>
      <w:r w:rsidR="0086651E" w:rsidRPr="0086651E">
        <w:rPr>
          <w:rFonts w:ascii="Times New Roman" w:hAnsi="Times New Roman" w:cs="Times New Roman"/>
          <w:sz w:val="28"/>
          <w:szCs w:val="28"/>
          <w:lang w:val="en-US"/>
        </w:rPr>
        <w:t>an</w:t>
      </w:r>
      <w:r w:rsidR="00DA19F1" w:rsidRPr="0086651E">
        <w:rPr>
          <w:rFonts w:ascii="Times New Roman" w:hAnsi="Times New Roman" w:cs="Times New Roman"/>
          <w:sz w:val="28"/>
          <w:szCs w:val="28"/>
          <w:lang w:val="en-US"/>
        </w:rPr>
        <w:t xml:space="preserve"> android real</w:t>
      </w:r>
      <w:r>
        <w:rPr>
          <w:rFonts w:ascii="Times New Roman" w:hAnsi="Times New Roman" w:cs="Times New Roman"/>
          <w:sz w:val="28"/>
          <w:szCs w:val="28"/>
          <w:lang w:val="en-US"/>
        </w:rPr>
        <w:t>-</w:t>
      </w:r>
      <w:r w:rsidR="00DA19F1" w:rsidRPr="0086651E">
        <w:rPr>
          <w:rFonts w:ascii="Times New Roman" w:hAnsi="Times New Roman" w:cs="Times New Roman"/>
          <w:sz w:val="28"/>
          <w:szCs w:val="28"/>
          <w:lang w:val="en-US"/>
        </w:rPr>
        <w:t xml:space="preserve">time messaging or chatting application with the aim </w:t>
      </w:r>
      <w:r w:rsidR="0086651E" w:rsidRPr="0086651E">
        <w:rPr>
          <w:rFonts w:ascii="Times New Roman" w:hAnsi="Times New Roman" w:cs="Times New Roman"/>
          <w:sz w:val="28"/>
          <w:szCs w:val="28"/>
          <w:lang w:val="en-US"/>
        </w:rPr>
        <w:t>of connecting remote clients in an organized manner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  <w:r w:rsidR="0086651E" w:rsidRPr="0086651E">
        <w:rPr>
          <w:rFonts w:ascii="Times New Roman" w:hAnsi="Times New Roman" w:cs="Times New Roman"/>
          <w:sz w:val="28"/>
          <w:szCs w:val="28"/>
          <w:lang w:val="en-US"/>
        </w:rPr>
        <w:t>Unlike the conventional chat apps, this app provides a user to customize their chats based on the categories like Personal, Close Friends, Business and Others and be able to modify their preferences easily.</w:t>
      </w:r>
      <w:r w:rsidR="0086651E">
        <w:rPr>
          <w:rFonts w:ascii="Times New Roman" w:hAnsi="Times New Roman" w:cs="Times New Roman"/>
          <w:sz w:val="28"/>
          <w:szCs w:val="28"/>
          <w:lang w:val="en-US"/>
        </w:rPr>
        <w:t xml:space="preserve"> The project is developed in two phases, in the first phase a simple one to one chat functionality is planned to be developed and in the later phase</w:t>
      </w:r>
      <w:r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86651E">
        <w:rPr>
          <w:rFonts w:ascii="Times New Roman" w:hAnsi="Times New Roman" w:cs="Times New Roman"/>
          <w:sz w:val="28"/>
          <w:szCs w:val="28"/>
          <w:lang w:val="en-US"/>
        </w:rPr>
        <w:t xml:space="preserve"> we also aim to provide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86651E">
        <w:rPr>
          <w:rFonts w:ascii="Times New Roman" w:hAnsi="Times New Roman" w:cs="Times New Roman"/>
          <w:sz w:val="28"/>
          <w:szCs w:val="28"/>
          <w:lang w:val="en-US"/>
        </w:rPr>
        <w:t xml:space="preserve">functionality to identify and connect to nearby users on a request. </w:t>
      </w:r>
      <w:r>
        <w:rPr>
          <w:rFonts w:ascii="Times New Roman" w:hAnsi="Times New Roman" w:cs="Times New Roman"/>
          <w:sz w:val="28"/>
          <w:szCs w:val="28"/>
          <w:lang w:val="en-US"/>
        </w:rPr>
        <w:t>Additionally,</w:t>
      </w:r>
      <w:r w:rsidR="0086651E">
        <w:rPr>
          <w:rFonts w:ascii="Times New Roman" w:hAnsi="Times New Roman" w:cs="Times New Roman"/>
          <w:sz w:val="28"/>
          <w:szCs w:val="28"/>
          <w:lang w:val="en-US"/>
        </w:rPr>
        <w:t xml:space="preserve"> it is also planned to include a group chat mechanism along with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="0086651E">
        <w:rPr>
          <w:rFonts w:ascii="Times New Roman" w:hAnsi="Times New Roman" w:cs="Times New Roman"/>
          <w:sz w:val="28"/>
          <w:szCs w:val="28"/>
          <w:lang w:val="en-US"/>
        </w:rPr>
        <w:t>provision to share other forms of data apart from text messages.</w:t>
      </w:r>
    </w:p>
    <w:p w14:paraId="60B37DE2" w14:textId="1D721E5A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&lt;&lt; Title &gt;&gt; has two components: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Front end part is developed in android and the Backend server part is implemented in Python.</w:t>
      </w:r>
      <w:bookmarkStart w:id="0" w:name="_GoBack"/>
    </w:p>
    <w:bookmarkEnd w:id="0"/>
    <w:p w14:paraId="50E69DE1" w14:textId="3A439BC7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EBBEF5E" w14:textId="1ADACD55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703E3BC" w14:textId="4B44836E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1E72EE87" w14:textId="3A35632C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D2A5651" w14:textId="4C3E3844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A01768D" w14:textId="752DBDA3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6D0FBD1" w14:textId="4A596674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2BC4EC6" w14:textId="6D26EB93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9286AF4" w14:textId="6E9BD28D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6AE9691A" w14:textId="1771EA48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8358BED" w14:textId="0945A651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500A3323" w14:textId="3258AB05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0EA5A879" w14:textId="043CF2A4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35D06F4A" w14:textId="02C473CE" w:rsidR="00FE6017" w:rsidRDefault="00FE6017" w:rsidP="00DA19F1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59B48D4" w14:textId="3E03230F" w:rsidR="00FE6017" w:rsidRPr="00FE6017" w:rsidRDefault="00FE6017" w:rsidP="00FE6017">
      <w:pPr>
        <w:jc w:val="right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Faculty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Incharge</w:t>
      </w:r>
      <w:proofErr w:type="spellEnd"/>
    </w:p>
    <w:sectPr w:rsidR="00FE6017" w:rsidRPr="00FE60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MzEwNDMwMDUyMDdU0lEKTi0uzszPAykwrAUAK0XF2SwAAAA="/>
  </w:docVars>
  <w:rsids>
    <w:rsidRoot w:val="00C36776"/>
    <w:rsid w:val="0086651E"/>
    <w:rsid w:val="009038B3"/>
    <w:rsid w:val="00AB5B10"/>
    <w:rsid w:val="00C36776"/>
    <w:rsid w:val="00DA19F1"/>
    <w:rsid w:val="00FE60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CAA8AC"/>
  <w15:chartTrackingRefBased/>
  <w15:docId w15:val="{0C686ABF-6BCB-4316-BE5A-C4EDA38B94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19F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19F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19F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DA19F1"/>
    <w:rPr>
      <w:b/>
      <w:bCs/>
      <w:i/>
      <w:iCs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DA19F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36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lla kousthubha</dc:creator>
  <cp:keywords/>
  <dc:description/>
  <cp:lastModifiedBy>challa kousthubha</cp:lastModifiedBy>
  <cp:revision>2</cp:revision>
  <dcterms:created xsi:type="dcterms:W3CDTF">2019-12-18T17:33:00Z</dcterms:created>
  <dcterms:modified xsi:type="dcterms:W3CDTF">2019-12-18T17:58:00Z</dcterms:modified>
</cp:coreProperties>
</file>